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000C1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660557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Users/troy_tu/Troy_Notes/%E6%95%B0%E5%AD%A6/%E7%9C%9F%E9%A2%98%E6%80%BB%E7%BB%93/images/image-2023102911445213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drawing>
          <wp:inline distT="0" distB="0" distL="0" distR="0">
            <wp:extent cx="5334000" cy="352311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/Users/troy_tu/Troy_Notes/%E6%95%B0%E5%AD%A6/%E7%9C%9F%E9%A2%98%E6%80%BB%E7%BB%93/images/image-2023102911452573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drawing>
          <wp:inline distT="0" distB="0" distL="0" distR="0">
            <wp:extent cx="5334000" cy="538168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Users/troy_tu/Troy_Notes/%E6%95%B0%E5%AD%A6/%E7%9C%9F%E9%A2%98%E6%80%BB%E7%BB%93/images/image-2023102911454574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drawing>
          <wp:inline distT="0" distB="0" distL="0" distR="0">
            <wp:extent cx="5334000" cy="655177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troy_tu/Troy_Notes/%E6%95%B0%E5%AD%A6/%E7%9C%9F%E9%A2%98%E6%80%BB%E7%BB%93/images/image-2023102911462496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730923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/Users/troy_tu/Troy_Notes/%E6%95%B0%E5%AD%A6/%E7%9C%9F%E9%A2%98%E6%80%BB%E7%BB%93/images/image-2023102911465294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CB4F39" w:rsidRDefault="00CB4F39">
      <w:pPr>
        <w:pStyle w:val="a0"/>
        <w:rPr>
          <w:rFonts w:hint="eastAsia"/>
          <w:lang w:eastAsia="zh-CN"/>
        </w:rPr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drawing>
          <wp:inline distT="0" distB="0" distL="0" distR="0">
            <wp:extent cx="5334000" cy="685705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/Users/troy_tu/Troy_Notes/%E6%95%B0%E5%AD%A6/%E7%9C%9F%E9%A2%98%E6%80%BB%E7%BB%93/images/image-2023102911471401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drawing>
          <wp:inline distT="0" distB="0" distL="0" distR="0">
            <wp:extent cx="5334000" cy="834368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Users/troy_tu/Troy_Notes/%E6%95%B0%E5%AD%A6/%E7%9C%9F%E9%A2%98%E6%80%BB%E7%BB%93/images/image-2023102911481259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000000">
      <w:pPr>
        <w:pStyle w:val="a0"/>
      </w:pPr>
      <w:r>
        <w:rPr>
          <w:noProof/>
        </w:rPr>
        <w:drawing>
          <wp:inline distT="0" distB="0" distL="0" distR="0">
            <wp:extent cx="5241600" cy="273034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troy_tu/Troy_Notes/%E6%95%B0%E5%AD%A6/%E7%9C%9F%E9%A2%98%E6%80%BB%E7%BB%93/images/image-2023102911475566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554" cy="32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F42709" w:rsidRDefault="00F42709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drawing>
          <wp:inline distT="0" distB="0" distL="0" distR="0">
            <wp:extent cx="5334000" cy="505466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Users/troy_tu/Troy_Notes/%E6%95%B0%E5%AD%A6/%E7%9C%9F%E9%A2%98%E6%80%BB%E7%BB%93/images/image-2023102911485002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815528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/Users/troy_tu/Troy_Notes/%E6%95%B0%E5%AD%A6/%E7%9C%9F%E9%A2%98%E6%80%BB%E7%BB%93/images/image-2023102911492157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drawing>
          <wp:inline distT="0" distB="0" distL="0" distR="0">
            <wp:extent cx="5334000" cy="796017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Users/troy_tu/Troy_Notes/%E6%95%B0%E5%AD%A6/%E7%9C%9F%E9%A2%98%E6%80%BB%E7%BB%93/images/image-2023102911495669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062605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Users/troy_tu/Troy_Notes/%E6%95%B0%E5%AD%A6/%E7%9C%9F%E9%A2%98%E6%80%BB%E7%BB%93/images/image-2023102911502790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865492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/Users/troy_tu/Troy_Notes/%E6%95%B0%E5%AD%A6/%E7%9C%9F%E9%A2%98%E6%80%BB%E7%BB%93/images/image-2023102911504835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000000">
      <w:pPr>
        <w:pStyle w:val="a0"/>
      </w:pPr>
      <w:r>
        <w:rPr>
          <w:noProof/>
        </w:rPr>
        <w:drawing>
          <wp:inline distT="0" distB="0" distL="0" distR="0">
            <wp:extent cx="5334000" cy="691803"/>
            <wp:effectExtent l="0" t="0" r="0" b="0"/>
            <wp:docPr id="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/Users/troy_tu/Troy_Notes/%E6%95%B0%E5%AD%A6/%E7%9C%9F%E9%A2%98%E6%80%BB%E7%BB%93/images/image-2023102911510114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p w:rsidR="007000C1" w:rsidRDefault="007000C1">
      <w:pPr>
        <w:pStyle w:val="a0"/>
      </w:pPr>
    </w:p>
    <w:sectPr w:rsidR="007000C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00556" w:rsidRDefault="00F00556">
      <w:pPr>
        <w:spacing w:after="0"/>
      </w:pPr>
      <w:r>
        <w:separator/>
      </w:r>
    </w:p>
  </w:endnote>
  <w:endnote w:type="continuationSeparator" w:id="0">
    <w:p w:rsidR="00F00556" w:rsidRDefault="00F005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00556" w:rsidRDefault="00F00556">
      <w:r>
        <w:separator/>
      </w:r>
    </w:p>
  </w:footnote>
  <w:footnote w:type="continuationSeparator" w:id="0">
    <w:p w:rsidR="00F00556" w:rsidRDefault="00F005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46EB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8797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00C1"/>
    <w:rsid w:val="007000C1"/>
    <w:rsid w:val="00CB4F39"/>
    <w:rsid w:val="00F00556"/>
    <w:rsid w:val="00F427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0BC282"/>
  <w15:docId w15:val="{47BFACC1-6384-9C4F-8CFD-1B94694A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钊 涂</cp:lastModifiedBy>
  <cp:revision>3</cp:revision>
  <dcterms:created xsi:type="dcterms:W3CDTF">2023-10-30T07:52:00Z</dcterms:created>
  <dcterms:modified xsi:type="dcterms:W3CDTF">2023-10-30T07:53:00Z</dcterms:modified>
</cp:coreProperties>
</file>